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7A259D" w14:textId="77777777" w:rsidR="0037792B" w:rsidRDefault="004429FB">
      <w:pPr>
        <w:pStyle w:val="a4"/>
      </w:pPr>
      <w:r>
        <w:t>Лабораторная работа №7</w:t>
      </w:r>
    </w:p>
    <w:p w14:paraId="3D01DA57" w14:textId="77777777" w:rsidR="0037792B" w:rsidRDefault="004429FB">
      <w:pPr>
        <w:pStyle w:val="a5"/>
      </w:pPr>
      <w:r>
        <w:t>Элементы криптографии. Однократное гаммирование</w:t>
      </w:r>
    </w:p>
    <w:p w14:paraId="0B222170" w14:textId="77777777" w:rsidR="0037792B" w:rsidRDefault="004429FB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58678203"/>
        <w:docPartObj>
          <w:docPartGallery w:val="Table of Contents"/>
          <w:docPartUnique/>
        </w:docPartObj>
      </w:sdtPr>
      <w:sdtEndPr/>
      <w:sdtContent>
        <w:p w14:paraId="37697365" w14:textId="77777777" w:rsidR="0037792B" w:rsidRDefault="004429FB">
          <w:pPr>
            <w:pStyle w:val="ae"/>
          </w:pPr>
          <w:r>
            <w:t>Содержание</w:t>
          </w:r>
        </w:p>
        <w:p w14:paraId="637CBBE3" w14:textId="77777777" w:rsidR="00D6650B" w:rsidRDefault="004429F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6650B">
            <w:fldChar w:fldCharType="separate"/>
          </w:r>
          <w:hyperlink w:anchor="_Toc89993092" w:history="1">
            <w:r w:rsidR="00D6650B" w:rsidRPr="00AF4AEC">
              <w:rPr>
                <w:rStyle w:val="ad"/>
                <w:noProof/>
              </w:rPr>
              <w:t>Цель работы</w:t>
            </w:r>
            <w:r w:rsidR="00D6650B">
              <w:rPr>
                <w:noProof/>
                <w:webHidden/>
              </w:rPr>
              <w:tab/>
            </w:r>
            <w:r w:rsidR="00D6650B">
              <w:rPr>
                <w:noProof/>
                <w:webHidden/>
              </w:rPr>
              <w:fldChar w:fldCharType="begin"/>
            </w:r>
            <w:r w:rsidR="00D6650B">
              <w:rPr>
                <w:noProof/>
                <w:webHidden/>
              </w:rPr>
              <w:instrText xml:space="preserve"> PAGEREF _Toc89993092 \h </w:instrText>
            </w:r>
            <w:r w:rsidR="00D6650B">
              <w:rPr>
                <w:noProof/>
                <w:webHidden/>
              </w:rPr>
            </w:r>
            <w:r w:rsidR="00D6650B">
              <w:rPr>
                <w:noProof/>
                <w:webHidden/>
              </w:rPr>
              <w:fldChar w:fldCharType="separate"/>
            </w:r>
            <w:r w:rsidR="00D6650B">
              <w:rPr>
                <w:noProof/>
                <w:webHidden/>
              </w:rPr>
              <w:t>1</w:t>
            </w:r>
            <w:r w:rsidR="00D6650B">
              <w:rPr>
                <w:noProof/>
                <w:webHidden/>
              </w:rPr>
              <w:fldChar w:fldCharType="end"/>
            </w:r>
          </w:hyperlink>
        </w:p>
        <w:p w14:paraId="4340D745" w14:textId="77777777" w:rsidR="00D6650B" w:rsidRDefault="00D6650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993093" w:history="1">
            <w:r w:rsidRPr="00AF4AE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3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F49CF" w14:textId="77777777" w:rsidR="00D6650B" w:rsidRDefault="00D6650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993094" w:history="1">
            <w:r w:rsidRPr="00AF4AE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3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F5892" w14:textId="77777777" w:rsidR="0037792B" w:rsidRDefault="004429FB">
          <w:r>
            <w:fldChar w:fldCharType="end"/>
          </w:r>
        </w:p>
      </w:sdtContent>
    </w:sdt>
    <w:p w14:paraId="5CC5D917" w14:textId="77777777" w:rsidR="0037792B" w:rsidRDefault="004429FB">
      <w:pPr>
        <w:pStyle w:val="1"/>
      </w:pPr>
      <w:bookmarkStart w:id="0" w:name="цель-работы"/>
      <w:bookmarkStart w:id="1" w:name="_Toc89993092"/>
      <w:r>
        <w:t>Цель работы</w:t>
      </w:r>
      <w:bookmarkEnd w:id="1"/>
    </w:p>
    <w:p w14:paraId="2D263188" w14:textId="77777777" w:rsidR="0037792B" w:rsidRDefault="004429FB">
      <w:pPr>
        <w:pStyle w:val="FirstParagraph"/>
      </w:pPr>
      <w:r>
        <w:t>Освоить на практике применение режима однократного гаммирования.</w:t>
      </w:r>
    </w:p>
    <w:p w14:paraId="2D46F0A5" w14:textId="77777777" w:rsidR="0037792B" w:rsidRDefault="004429FB">
      <w:pPr>
        <w:pStyle w:val="1"/>
      </w:pPr>
      <w:bookmarkStart w:id="2" w:name="выполнение-лабораторной-работы"/>
      <w:bookmarkStart w:id="3" w:name="_Toc89993093"/>
      <w:bookmarkEnd w:id="0"/>
      <w:r>
        <w:t>Выполнение лабораторной работы</w:t>
      </w:r>
      <w:bookmarkEnd w:id="3"/>
    </w:p>
    <w:p w14:paraId="158AB34D" w14:textId="77777777" w:rsidR="0037792B" w:rsidRDefault="004429FB">
      <w:pPr>
        <w:pStyle w:val="Compact"/>
        <w:numPr>
          <w:ilvl w:val="0"/>
          <w:numId w:val="2"/>
        </w:numPr>
      </w:pPr>
      <w:r>
        <w:t>Сначала подключим нужные библеотеки. Затем в переменную hi запишем наше сообщение, которое требуется зашифровать. Наиболее удобным вариантом будет написать функ</w:t>
      </w:r>
      <w:r>
        <w:t xml:space="preserve">цию (crypto), которая принимет на вход открытое сообщение(словами). После этого переведем сообщение в 16ричную систему исчисления(для этого используется библеотека sys). Создадим случайный ключ(выбор случайного значения от 0 до 255, и затем переведем ключ </w:t>
      </w:r>
      <w:r>
        <w:t>в 16ричную систему счисления. В дополнение я перевела ключ в символьный вид. Наложим гамму, то есть выполним операцию сложения по модулю 2(XOR) между элементами полученного случайного ключа и элементами подлежащего сокрытию текста Для получания шифротекста</w:t>
      </w:r>
      <w:r>
        <w:t xml:space="preserve"> переведем значение из 16ричной системы в символную. (рис. @fig:001):</w:t>
      </w:r>
    </w:p>
    <w:p w14:paraId="050D3DC9" w14:textId="77777777" w:rsidR="0037792B" w:rsidRDefault="004429FB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BD99841" wp14:editId="35B29C21">
            <wp:extent cx="4533579" cy="3265714"/>
            <wp:effectExtent l="0" t="0" r="0" b="0"/>
            <wp:docPr id="1" name="Picture" descr="Функция код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807ECF5" w14:textId="77777777" w:rsidR="0037792B" w:rsidRDefault="004429FB">
      <w:pPr>
        <w:pStyle w:val="ImageCaption"/>
      </w:pPr>
      <w:r>
        <w:t>Функция кодирования</w:t>
      </w:r>
    </w:p>
    <w:p w14:paraId="131A61E7" w14:textId="77777777" w:rsidR="0037792B" w:rsidRDefault="004429FB">
      <w:pPr>
        <w:pStyle w:val="Compact"/>
        <w:numPr>
          <w:ilvl w:val="0"/>
          <w:numId w:val="3"/>
        </w:numPr>
      </w:pPr>
      <w:r>
        <w:t>Вызовем функцию crypto, она возвращает закодированное сообщение в символьном виде, оно нам понадобится для следущего задания. Также именно на скриншоте можем увидет</w:t>
      </w:r>
      <w:r>
        <w:t>ь все, что выводит функция (рис. @fig:002):</w:t>
      </w:r>
    </w:p>
    <w:p w14:paraId="762A87CC" w14:textId="77777777" w:rsidR="0037792B" w:rsidRDefault="004429FB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01C5F67" wp14:editId="7B84BBD8">
            <wp:extent cx="5334000" cy="977099"/>
            <wp:effectExtent l="0" t="0" r="0" b="0"/>
            <wp:docPr id="2" name="Picture" descr="Вызов функции cryp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8A895BE" w14:textId="77777777" w:rsidR="0037792B" w:rsidRDefault="004429FB">
      <w:pPr>
        <w:pStyle w:val="ImageCaption"/>
      </w:pPr>
      <w:r>
        <w:t>Вызов функции crypto</w:t>
      </w:r>
    </w:p>
    <w:p w14:paraId="568584F2" w14:textId="77777777" w:rsidR="0037792B" w:rsidRDefault="004429FB">
      <w:pPr>
        <w:pStyle w:val="Compact"/>
        <w:numPr>
          <w:ilvl w:val="0"/>
          <w:numId w:val="4"/>
        </w:numPr>
      </w:pPr>
      <w:r>
        <w:t xml:space="preserve">Напишем функция для нахождения ключа для декодирования сообщения. На вход принимается открытое сообщение и зашифрованное. Для начала переведем оба сообщения в 16ричную систему счисления. А </w:t>
      </w:r>
      <w:r>
        <w:t>затем снова выполним операцию гаммирования, т.е. сложим по модулю 2. Таким образом получим ключ. Затем для наглядности переведем ключ в символьный вид (рис. @fig:003):</w:t>
      </w:r>
    </w:p>
    <w:p w14:paraId="5B4A1978" w14:textId="77777777" w:rsidR="0037792B" w:rsidRDefault="004429FB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E274DF9" wp14:editId="34E710B7">
            <wp:extent cx="4472107" cy="1613647"/>
            <wp:effectExtent l="0" t="0" r="0" b="0"/>
            <wp:docPr id="3" name="Picture" descr="Функция для получения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4BFFD77" w14:textId="77777777" w:rsidR="0037792B" w:rsidRDefault="004429FB">
      <w:pPr>
        <w:pStyle w:val="ImageCaption"/>
      </w:pPr>
      <w:r>
        <w:t>Функция для получения ключа</w:t>
      </w:r>
    </w:p>
    <w:p w14:paraId="146B9526" w14:textId="77777777" w:rsidR="0037792B" w:rsidRDefault="004429FB">
      <w:pPr>
        <w:pStyle w:val="Compact"/>
        <w:numPr>
          <w:ilvl w:val="0"/>
          <w:numId w:val="5"/>
        </w:numPr>
      </w:pPr>
      <w:r>
        <w:lastRenderedPageBreak/>
        <w:t>Вызовем функию decoder, передадим ей открытый ключ и шифро</w:t>
      </w:r>
      <w:r>
        <w:t>текст в символьном виде. На эран выводится ключ в 16ричной системе счисления и в символьном виде (рис. @fig:004):</w:t>
      </w:r>
    </w:p>
    <w:p w14:paraId="7E45A140" w14:textId="77777777" w:rsidR="0037792B" w:rsidRDefault="004429FB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F790C5B" wp14:editId="01DBCAAA">
            <wp:extent cx="5334000" cy="575340"/>
            <wp:effectExtent l="0" t="0" r="0" b="0"/>
            <wp:docPr id="4" name="Picture" descr="Вызов функции deco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0481B45" w14:textId="77777777" w:rsidR="0037792B" w:rsidRDefault="004429FB">
      <w:pPr>
        <w:pStyle w:val="ImageCaption"/>
      </w:pPr>
      <w:r>
        <w:t>Вызов функции decoder</w:t>
      </w:r>
    </w:p>
    <w:p w14:paraId="794B0C31" w14:textId="77777777" w:rsidR="0037792B" w:rsidRDefault="004429FB">
      <w:pPr>
        <w:pStyle w:val="1"/>
      </w:pPr>
      <w:bookmarkStart w:id="8" w:name="выводы"/>
      <w:bookmarkStart w:id="9" w:name="_Toc89993094"/>
      <w:bookmarkEnd w:id="2"/>
      <w:r>
        <w:t>Выводы</w:t>
      </w:r>
      <w:bookmarkEnd w:id="9"/>
    </w:p>
    <w:p w14:paraId="4F1FA3BE" w14:textId="77777777" w:rsidR="0037792B" w:rsidRDefault="004429FB">
      <w:pPr>
        <w:pStyle w:val="FirstParagraph"/>
      </w:pPr>
      <w:r>
        <w:t>Освоила на практике применение режима однократного гаммирования. Закодировала сообщение с помощью создания случ</w:t>
      </w:r>
      <w:r>
        <w:t>айного ключа и нашла ключ исходя из открытого текста и шифротекста.</w:t>
      </w:r>
      <w:bookmarkEnd w:id="8"/>
    </w:p>
    <w:sectPr w:rsidR="003779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B9066" w14:textId="77777777" w:rsidR="004429FB" w:rsidRDefault="004429FB">
      <w:pPr>
        <w:spacing w:after="0"/>
      </w:pPr>
      <w:r>
        <w:separator/>
      </w:r>
    </w:p>
  </w:endnote>
  <w:endnote w:type="continuationSeparator" w:id="0">
    <w:p w14:paraId="51058ACB" w14:textId="77777777" w:rsidR="004429FB" w:rsidRDefault="004429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5B81FA" w14:textId="77777777" w:rsidR="004429FB" w:rsidRDefault="004429FB">
      <w:r>
        <w:separator/>
      </w:r>
    </w:p>
  </w:footnote>
  <w:footnote w:type="continuationSeparator" w:id="0">
    <w:p w14:paraId="7FF822D9" w14:textId="77777777" w:rsidR="004429FB" w:rsidRDefault="004429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E036FC1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7EC481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8384D8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3BDA66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69A0A2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792B"/>
    <w:rsid w:val="004429FB"/>
    <w:rsid w:val="004E29B3"/>
    <w:rsid w:val="00590D07"/>
    <w:rsid w:val="00784D58"/>
    <w:rsid w:val="008D6863"/>
    <w:rsid w:val="00B86B75"/>
    <w:rsid w:val="00BC48D5"/>
    <w:rsid w:val="00C36279"/>
    <w:rsid w:val="00D6650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D9840"/>
  <w15:docId w15:val="{BB938FCD-BF76-4783-8A63-AA5E05CC0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6650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угаева Светлана Анатольевна</dc:creator>
  <cp:keywords/>
  <cp:lastModifiedBy>Тимофей Ли</cp:lastModifiedBy>
  <cp:revision>2</cp:revision>
  <dcterms:created xsi:type="dcterms:W3CDTF">2021-12-09T22:44:00Z</dcterms:created>
  <dcterms:modified xsi:type="dcterms:W3CDTF">2021-12-09T22:44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Элементы криптографии. Однократное гаммирование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